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C83B9F" w14:textId="77777777" w:rsidR="007B69D7" w:rsidRDefault="00930857" w:rsidP="00AE1477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 xml:space="preserve">Data &amp; Cloud Skill Up </w:t>
      </w:r>
      <w:r w:rsidR="00AC4962" w:rsidRPr="00F31B77">
        <w:rPr>
          <w:sz w:val="38"/>
          <w:szCs w:val="38"/>
        </w:rPr>
        <w:t>and Exam Ready Workshop</w:t>
      </w:r>
      <w:r w:rsidR="0026404A" w:rsidRPr="00F31B77">
        <w:rPr>
          <w:sz w:val="38"/>
          <w:szCs w:val="38"/>
        </w:rPr>
        <w:t xml:space="preserve"> </w:t>
      </w:r>
    </w:p>
    <w:p w14:paraId="41A426A4" w14:textId="77777777" w:rsidR="00AE1477" w:rsidRPr="00F31B77" w:rsidRDefault="00AC4962" w:rsidP="00AE1477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 xml:space="preserve">Exam </w:t>
      </w:r>
      <w:r w:rsidR="006046C4" w:rsidRPr="00F31B77">
        <w:rPr>
          <w:sz w:val="38"/>
          <w:szCs w:val="38"/>
        </w:rPr>
        <w:t>70-53</w:t>
      </w:r>
      <w:r w:rsidR="006D1450" w:rsidRPr="00F31B77">
        <w:rPr>
          <w:sz w:val="38"/>
          <w:szCs w:val="38"/>
        </w:rPr>
        <w:t>5</w:t>
      </w:r>
      <w:r w:rsidR="00B20096" w:rsidRPr="00F31B77">
        <w:rPr>
          <w:sz w:val="38"/>
          <w:szCs w:val="38"/>
        </w:rPr>
        <w:t>: Architect</w:t>
      </w:r>
      <w:r w:rsidR="0097658D" w:rsidRPr="00F31B77">
        <w:rPr>
          <w:sz w:val="38"/>
          <w:szCs w:val="38"/>
        </w:rPr>
        <w:t>ing Azure Solutions</w:t>
      </w:r>
      <w:r w:rsidR="00603AE0" w:rsidRPr="00F31B77">
        <w:rPr>
          <w:sz w:val="38"/>
          <w:szCs w:val="38"/>
        </w:rPr>
        <w:t xml:space="preserve"> </w:t>
      </w:r>
    </w:p>
    <w:p w14:paraId="516B4049" w14:textId="60A32D9C" w:rsidR="001C7142" w:rsidRPr="00F31B77" w:rsidRDefault="001C7142" w:rsidP="001C7142">
      <w:pPr>
        <w:spacing w:after="0"/>
        <w:jc w:val="center"/>
        <w:rPr>
          <w:sz w:val="38"/>
          <w:szCs w:val="38"/>
        </w:rPr>
      </w:pPr>
      <w:r w:rsidRPr="00F31B77">
        <w:rPr>
          <w:b/>
          <w:sz w:val="38"/>
          <w:szCs w:val="38"/>
        </w:rPr>
        <w:t>Day 1</w:t>
      </w:r>
      <w:r w:rsidRPr="00F31B77">
        <w:rPr>
          <w:sz w:val="38"/>
          <w:szCs w:val="38"/>
        </w:rPr>
        <w:t xml:space="preserve"> </w:t>
      </w:r>
      <w:r w:rsidR="009500B9">
        <w:rPr>
          <w:sz w:val="38"/>
          <w:szCs w:val="38"/>
        </w:rPr>
        <w:t>–</w:t>
      </w:r>
      <w:r w:rsidRPr="00F31B77">
        <w:rPr>
          <w:sz w:val="38"/>
          <w:szCs w:val="38"/>
        </w:rPr>
        <w:t xml:space="preserve"> </w:t>
      </w:r>
      <w:r w:rsidR="00A86EC2">
        <w:rPr>
          <w:sz w:val="38"/>
          <w:szCs w:val="38"/>
        </w:rPr>
        <w:t>Tuesday</w:t>
      </w:r>
      <w:r w:rsidR="009500B9">
        <w:rPr>
          <w:sz w:val="38"/>
          <w:szCs w:val="38"/>
        </w:rPr>
        <w:t xml:space="preserve">, May </w:t>
      </w:r>
      <w:r w:rsidR="00A86EC2">
        <w:rPr>
          <w:sz w:val="38"/>
          <w:szCs w:val="38"/>
        </w:rPr>
        <w:t>22</w:t>
      </w:r>
      <w:r w:rsidR="009500B9">
        <w:rPr>
          <w:sz w:val="38"/>
          <w:szCs w:val="38"/>
        </w:rPr>
        <w:t>, 2018</w:t>
      </w:r>
      <w:r w:rsidR="00561A91" w:rsidRPr="00561A91">
        <w:rPr>
          <w:color w:val="C00000"/>
          <w:sz w:val="38"/>
          <w:szCs w:val="38"/>
        </w:rPr>
        <w:t xml:space="preserve"> </w:t>
      </w:r>
    </w:p>
    <w:p w14:paraId="1A8E2124" w14:textId="77777777" w:rsidR="00853900" w:rsidRPr="00E713FC" w:rsidRDefault="00E713FC" w:rsidP="00561A91">
      <w:pPr>
        <w:spacing w:after="0"/>
        <w:jc w:val="center"/>
        <w:rPr>
          <w:rFonts w:cs="Arial"/>
          <w:sz w:val="32"/>
          <w:szCs w:val="38"/>
          <w:shd w:val="clear" w:color="auto" w:fill="FFFFFF"/>
        </w:rPr>
      </w:pPr>
      <w:r w:rsidRPr="00E713FC">
        <w:rPr>
          <w:rFonts w:cs="Arial"/>
          <w:sz w:val="32"/>
          <w:szCs w:val="38"/>
          <w:shd w:val="clear" w:color="auto" w:fill="FFFFFF"/>
        </w:rPr>
        <w:t>Microsoft Los Colinas Campus - 7000 N. State Highway 161, Irving, TX</w:t>
      </w:r>
      <w:r w:rsidR="00853900" w:rsidRPr="00E713FC">
        <w:rPr>
          <w:rFonts w:cs="Arial"/>
          <w:sz w:val="32"/>
          <w:szCs w:val="38"/>
          <w:shd w:val="clear" w:color="auto" w:fill="FFFFFF"/>
        </w:rPr>
        <w:t xml:space="preserve"> </w:t>
      </w:r>
    </w:p>
    <w:p w14:paraId="599A15C7" w14:textId="28DB415D" w:rsidR="00561A91" w:rsidRPr="00CC12C2" w:rsidRDefault="00E713FC" w:rsidP="00561A91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r>
        <w:rPr>
          <w:rFonts w:cs="Arial"/>
          <w:sz w:val="38"/>
          <w:szCs w:val="38"/>
          <w:shd w:val="clear" w:color="auto" w:fill="FFFFFF"/>
        </w:rPr>
        <w:t>Room</w:t>
      </w:r>
      <w:r w:rsidR="00A86EC2">
        <w:rPr>
          <w:rFonts w:cs="Arial"/>
          <w:sz w:val="38"/>
          <w:szCs w:val="38"/>
          <w:shd w:val="clear" w:color="auto" w:fill="FFFFFF"/>
        </w:rPr>
        <w:t xml:space="preserve"> </w:t>
      </w:r>
      <w:r w:rsidR="00A86EC2" w:rsidRPr="00A86EC2">
        <w:rPr>
          <w:rFonts w:cs="Arial"/>
          <w:sz w:val="38"/>
          <w:szCs w:val="38"/>
          <w:shd w:val="clear" w:color="auto" w:fill="FFFFFF"/>
        </w:rPr>
        <w:t xml:space="preserve"> MPR 4005</w:t>
      </w:r>
    </w:p>
    <w:p w14:paraId="074259E0" w14:textId="31109D15" w:rsidR="00D77E88" w:rsidRPr="00F35947" w:rsidRDefault="007B69D7" w:rsidP="00D77E88">
      <w:pPr>
        <w:spacing w:after="0"/>
        <w:jc w:val="center"/>
        <w:rPr>
          <w:color w:val="C00000"/>
          <w:sz w:val="28"/>
          <w:szCs w:val="28"/>
        </w:rPr>
      </w:pPr>
      <w:r w:rsidRPr="00F35947">
        <w:rPr>
          <w:b/>
          <w:bCs/>
          <w:sz w:val="28"/>
          <w:szCs w:val="28"/>
        </w:rPr>
        <w:t>WiFi</w:t>
      </w:r>
      <w:r w:rsidRPr="00F35947">
        <w:rPr>
          <w:sz w:val="28"/>
          <w:szCs w:val="28"/>
        </w:rPr>
        <w:t xml:space="preserve">:  </w:t>
      </w:r>
      <w:r w:rsidR="004265D1" w:rsidRPr="00F35947">
        <w:rPr>
          <w:sz w:val="28"/>
          <w:szCs w:val="28"/>
        </w:rPr>
        <w:t>MSFTGUEST; Open</w:t>
      </w:r>
      <w:r w:rsidR="00CC12C2" w:rsidRPr="00F35947">
        <w:rPr>
          <w:sz w:val="28"/>
          <w:szCs w:val="28"/>
        </w:rPr>
        <w:t xml:space="preserve"> browser; Code:</w:t>
      </w:r>
      <w:bookmarkStart w:id="0" w:name="_Hlk511747832"/>
      <w:r w:rsidR="00853900" w:rsidRPr="00F35947">
        <w:rPr>
          <w:sz w:val="28"/>
          <w:szCs w:val="28"/>
        </w:rPr>
        <w:t xml:space="preserve"> </w:t>
      </w:r>
      <w:bookmarkEnd w:id="0"/>
      <w:r w:rsidR="00A86EC2" w:rsidRPr="00A86EC2">
        <w:rPr>
          <w:rFonts w:cstheme="minorHAnsi"/>
          <w:sz w:val="28"/>
          <w:szCs w:val="28"/>
        </w:rPr>
        <w:t>msevent795ny</w:t>
      </w:r>
    </w:p>
    <w:p w14:paraId="177E8D0A" w14:textId="77777777" w:rsidR="00F31B77" w:rsidRPr="00F35947" w:rsidRDefault="00F31B77" w:rsidP="00D77E88">
      <w:pPr>
        <w:spacing w:after="0"/>
        <w:jc w:val="center"/>
        <w:rPr>
          <w:sz w:val="28"/>
          <w:szCs w:val="28"/>
        </w:rPr>
      </w:pPr>
      <w:bookmarkStart w:id="1" w:name="_Hlk511747900"/>
      <w:r w:rsidRPr="00F35947">
        <w:rPr>
          <w:sz w:val="28"/>
          <w:szCs w:val="28"/>
        </w:rPr>
        <w:t>Socialize: #70-535 @ITProGuru</w:t>
      </w:r>
    </w:p>
    <w:tbl>
      <w:tblPr>
        <w:tblW w:w="10980" w:type="dxa"/>
        <w:tblInd w:w="-8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0"/>
        <w:gridCol w:w="4880"/>
        <w:gridCol w:w="3760"/>
      </w:tblGrid>
      <w:tr w:rsidR="007B69D7" w:rsidRPr="007B69D7" w14:paraId="696C8351" w14:textId="77777777" w:rsidTr="00EB4DE5">
        <w:trPr>
          <w:trHeight w:val="311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bookmarkEnd w:id="1"/>
          <w:p w14:paraId="6CF587FB" w14:textId="77777777"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Time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26E8FBD" w14:textId="77777777"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Topic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68CFA57" w14:textId="77777777"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Speaker</w:t>
            </w:r>
          </w:p>
        </w:tc>
      </w:tr>
      <w:tr w:rsidR="007B69D7" w:rsidRPr="007B69D7" w14:paraId="19963F2E" w14:textId="77777777" w:rsidTr="00EB4DE5">
        <w:trPr>
          <w:trHeight w:val="437"/>
        </w:trPr>
        <w:tc>
          <w:tcPr>
            <w:tcW w:w="234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02F69E9C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8:</w:t>
            </w:r>
            <w:r w:rsidR="00F35947" w:rsidRPr="00F35947">
              <w:rPr>
                <w:b/>
                <w:bCs/>
                <w:sz w:val="26"/>
                <w:szCs w:val="26"/>
              </w:rPr>
              <w:t>3</w:t>
            </w:r>
            <w:r w:rsidRPr="00F35947">
              <w:rPr>
                <w:b/>
                <w:bCs/>
                <w:sz w:val="26"/>
                <w:szCs w:val="26"/>
              </w:rPr>
              <w:t>0 – 9:00</w:t>
            </w:r>
          </w:p>
        </w:tc>
        <w:tc>
          <w:tcPr>
            <w:tcW w:w="8640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4A2F7487" w14:textId="77777777" w:rsidR="007B69D7" w:rsidRPr="00853900" w:rsidRDefault="00C66CA0" w:rsidP="007B69D7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eakfast, Registration, S</w:t>
            </w:r>
            <w:r w:rsidR="007B69D7" w:rsidRPr="00853900">
              <w:rPr>
                <w:sz w:val="24"/>
                <w:szCs w:val="24"/>
              </w:rPr>
              <w:t>etup</w:t>
            </w:r>
          </w:p>
        </w:tc>
      </w:tr>
      <w:tr w:rsidR="007B69D7" w:rsidRPr="007B69D7" w14:paraId="53668673" w14:textId="7777777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340293EA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8:45 – 9:0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61F1476E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Welcome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004E357C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Ryan Sockalosky</w:t>
            </w:r>
          </w:p>
        </w:tc>
      </w:tr>
      <w:tr w:rsidR="007B69D7" w:rsidRPr="007B69D7" w14:paraId="212C6BFA" w14:textId="7777777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1F40D0A8" w14:textId="77777777" w:rsidR="007B69D7" w:rsidRPr="00F35947" w:rsidRDefault="00F3594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9:00 – 9:15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14918DF5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Agenda Overview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2EFFAA13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an Stolts</w:t>
            </w:r>
          </w:p>
        </w:tc>
      </w:tr>
      <w:tr w:rsidR="007B69D7" w:rsidRPr="007B69D7" w14:paraId="57D5A1A4" w14:textId="7777777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40371DD4" w14:textId="7D153898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 xml:space="preserve">9:15 – </w:t>
            </w:r>
            <w:r w:rsidR="00D266C2">
              <w:rPr>
                <w:b/>
                <w:bCs/>
                <w:sz w:val="26"/>
                <w:szCs w:val="26"/>
              </w:rPr>
              <w:t>9</w:t>
            </w:r>
            <w:r w:rsidRPr="00F35947">
              <w:rPr>
                <w:b/>
                <w:bCs/>
                <w:sz w:val="26"/>
                <w:szCs w:val="26"/>
              </w:rPr>
              <w:t>:5</w:t>
            </w:r>
            <w:r w:rsidR="00D266C2">
              <w:rPr>
                <w:b/>
                <w:bCs/>
                <w:sz w:val="26"/>
                <w:szCs w:val="26"/>
              </w:rPr>
              <w:t>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1D8016D9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Becoming a Cloud Architect &amp; DevOp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55F94B96" w14:textId="77777777" w:rsidR="007B69D7" w:rsidRPr="00853900" w:rsidRDefault="00853900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an Stolts</w:t>
            </w:r>
          </w:p>
        </w:tc>
      </w:tr>
      <w:tr w:rsidR="00D266C2" w:rsidRPr="007B69D7" w14:paraId="671F5E1D" w14:textId="77777777" w:rsidTr="006511F6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7456C91" w14:textId="0FA153E7" w:rsidR="00D266C2" w:rsidRPr="00F35947" w:rsidRDefault="00D266C2" w:rsidP="007B69D7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9:50-10:15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D62EABD" w14:textId="4018C4A3" w:rsidR="00D266C2" w:rsidRPr="00853900" w:rsidRDefault="00D266C2" w:rsidP="007B69D7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delity Certified Service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6D43C70" w14:textId="1F54731D" w:rsidR="00D266C2" w:rsidRPr="00853900" w:rsidRDefault="00D266C2" w:rsidP="007B69D7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yan Sockalosky</w:t>
            </w:r>
          </w:p>
        </w:tc>
      </w:tr>
      <w:tr w:rsidR="007B69D7" w:rsidRPr="007B69D7" w14:paraId="49725AFD" w14:textId="7777777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39A6FCDA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0:15 – 10:30</w:t>
            </w:r>
          </w:p>
        </w:tc>
        <w:tc>
          <w:tcPr>
            <w:tcW w:w="864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563EFCBA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Break &amp; Networking with Microsoft</w:t>
            </w:r>
          </w:p>
        </w:tc>
      </w:tr>
      <w:tr w:rsidR="007B69D7" w:rsidRPr="007B69D7" w14:paraId="3F1E82B1" w14:textId="77777777" w:rsidTr="00EB4DE5">
        <w:trPr>
          <w:trHeight w:val="437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43197992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0:30 – 11:3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4359B1D4" w14:textId="6EE1605B" w:rsidR="007B69D7" w:rsidRPr="00853900" w:rsidRDefault="009444C5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 xml:space="preserve">Design Network Implementation 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6307D90C" w14:textId="60AF6FAA" w:rsidR="007B69D7" w:rsidRPr="00853900" w:rsidRDefault="0031504B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Coach</w:t>
            </w:r>
            <w:r>
              <w:rPr>
                <w:sz w:val="24"/>
                <w:szCs w:val="24"/>
              </w:rPr>
              <w:t xml:space="preserve"> Culbertson</w:t>
            </w:r>
          </w:p>
        </w:tc>
      </w:tr>
      <w:tr w:rsidR="007B69D7" w:rsidRPr="007B69D7" w14:paraId="4A7C893C" w14:textId="77777777" w:rsidTr="00EB4DE5">
        <w:trPr>
          <w:trHeight w:val="437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10889845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1:30 – 12:3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63464BFB" w14:textId="573A82CF" w:rsidR="007B69D7" w:rsidRPr="00853900" w:rsidRDefault="009444C5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esign Data Implementation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1ADDCFE0" w14:textId="4B002C47" w:rsidR="007B69D7" w:rsidRPr="00853900" w:rsidRDefault="0031504B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Patrick</w:t>
            </w:r>
            <w:r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 xml:space="preserve"> El-Azem</w:t>
            </w:r>
            <w:r w:rsidRPr="00853900">
              <w:rPr>
                <w:sz w:val="24"/>
                <w:szCs w:val="24"/>
              </w:rPr>
              <w:t xml:space="preserve"> </w:t>
            </w:r>
          </w:p>
        </w:tc>
      </w:tr>
      <w:tr w:rsidR="007B69D7" w:rsidRPr="007B69D7" w14:paraId="061491E7" w14:textId="77777777" w:rsidTr="00EB4DE5">
        <w:trPr>
          <w:trHeight w:val="428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26A999DE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2:30 – 1:30</w:t>
            </w:r>
          </w:p>
        </w:tc>
        <w:tc>
          <w:tcPr>
            <w:tcW w:w="864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53808FAC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Lunch &amp; Networking &amp; Labs</w:t>
            </w:r>
          </w:p>
        </w:tc>
      </w:tr>
      <w:tr w:rsidR="007B69D7" w:rsidRPr="007B69D7" w14:paraId="3C56FE73" w14:textId="7777777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5E2E0B48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:30 – 2:3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2773A41F" w14:textId="77777777" w:rsidR="007B69D7" w:rsidRPr="00853900" w:rsidRDefault="00E713FC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esign for Operation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1A6C005F" w14:textId="77777777" w:rsidR="007B69D7" w:rsidRPr="00853900" w:rsidRDefault="00E713FC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Patrick</w:t>
            </w:r>
            <w:r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 xml:space="preserve"> El-Azem</w:t>
            </w:r>
            <w:r w:rsidRPr="00853900">
              <w:rPr>
                <w:sz w:val="24"/>
                <w:szCs w:val="24"/>
              </w:rPr>
              <w:t xml:space="preserve"> </w:t>
            </w:r>
          </w:p>
        </w:tc>
      </w:tr>
      <w:tr w:rsidR="007B69D7" w:rsidRPr="007B69D7" w14:paraId="156D0AD4" w14:textId="7777777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706C559F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2:30 – 2:45</w:t>
            </w:r>
          </w:p>
        </w:tc>
        <w:tc>
          <w:tcPr>
            <w:tcW w:w="864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071D986C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Break &amp; Networking with Microsoft</w:t>
            </w:r>
          </w:p>
        </w:tc>
      </w:tr>
      <w:tr w:rsidR="007B69D7" w:rsidRPr="007B69D7" w14:paraId="48B3FD0E" w14:textId="77777777" w:rsidTr="00EB4DE5">
        <w:trPr>
          <w:trHeight w:val="437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13452536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 xml:space="preserve">2:45 – </w:t>
            </w:r>
            <w:r w:rsidR="00CC12C2" w:rsidRPr="00F35947">
              <w:rPr>
                <w:b/>
                <w:bCs/>
                <w:sz w:val="26"/>
                <w:szCs w:val="26"/>
              </w:rPr>
              <w:t>3</w:t>
            </w:r>
            <w:r w:rsidRPr="00F35947">
              <w:rPr>
                <w:b/>
                <w:bCs/>
                <w:sz w:val="26"/>
                <w:szCs w:val="26"/>
              </w:rPr>
              <w:t>:</w:t>
            </w:r>
            <w:r w:rsidR="00CC12C2" w:rsidRPr="00F35947">
              <w:rPr>
                <w:b/>
                <w:bCs/>
                <w:sz w:val="26"/>
                <w:szCs w:val="26"/>
              </w:rPr>
              <w:t>3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5EB132F3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esign Security &amp; Identity Solution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4EFC862B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Coach</w:t>
            </w:r>
            <w:r w:rsidR="00853900">
              <w:rPr>
                <w:sz w:val="24"/>
                <w:szCs w:val="24"/>
              </w:rPr>
              <w:t xml:space="preserve"> Culbertson </w:t>
            </w:r>
          </w:p>
        </w:tc>
      </w:tr>
      <w:tr w:rsidR="007B69D7" w:rsidRPr="007B69D7" w14:paraId="1C89D3BF" w14:textId="77777777" w:rsidTr="00EB4DE5">
        <w:trPr>
          <w:trHeight w:val="802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3BFFEF55" w14:textId="77777777" w:rsidR="007B69D7" w:rsidRPr="00F35947" w:rsidRDefault="00CC12C2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3</w:t>
            </w:r>
            <w:r w:rsidR="007B69D7" w:rsidRPr="00F35947">
              <w:rPr>
                <w:b/>
                <w:bCs/>
                <w:sz w:val="26"/>
                <w:szCs w:val="26"/>
              </w:rPr>
              <w:t>:</w:t>
            </w:r>
            <w:r w:rsidRPr="00F35947">
              <w:rPr>
                <w:b/>
                <w:bCs/>
                <w:sz w:val="26"/>
                <w:szCs w:val="26"/>
              </w:rPr>
              <w:t>3</w:t>
            </w:r>
            <w:r w:rsidR="007B69D7" w:rsidRPr="00F35947">
              <w:rPr>
                <w:b/>
                <w:bCs/>
                <w:sz w:val="26"/>
                <w:szCs w:val="26"/>
              </w:rPr>
              <w:t>0 – 5:0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648D6346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 xml:space="preserve">Making it Real with Practical Application – Brainstorming &amp; </w:t>
            </w:r>
            <w:r w:rsidR="00E713FC">
              <w:rPr>
                <w:sz w:val="24"/>
                <w:szCs w:val="24"/>
              </w:rPr>
              <w:t xml:space="preserve">Assigned </w:t>
            </w:r>
            <w:r w:rsidRPr="00853900">
              <w:rPr>
                <w:sz w:val="24"/>
                <w:szCs w:val="24"/>
              </w:rPr>
              <w:t>Lab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1F2654A4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bookmarkStart w:id="2" w:name="_Hlk513802155"/>
            <w:r w:rsidRPr="00853900">
              <w:rPr>
                <w:sz w:val="24"/>
                <w:szCs w:val="24"/>
              </w:rPr>
              <w:t>Dan, Coach, Patrick, Others</w:t>
            </w:r>
            <w:bookmarkEnd w:id="2"/>
          </w:p>
        </w:tc>
      </w:tr>
    </w:tbl>
    <w:p w14:paraId="6E8D1AC1" w14:textId="77777777" w:rsidR="006046C4" w:rsidRPr="005A2ECA" w:rsidRDefault="006046C4" w:rsidP="005A2ECA">
      <w:pPr>
        <w:spacing w:after="0"/>
        <w:jc w:val="center"/>
        <w:rPr>
          <w:sz w:val="32"/>
          <w:szCs w:val="32"/>
        </w:rPr>
      </w:pPr>
    </w:p>
    <w:p w14:paraId="36484C2F" w14:textId="77777777" w:rsidR="008C6095" w:rsidRPr="00FF30B8" w:rsidRDefault="008C6095" w:rsidP="00F64630">
      <w:pPr>
        <w:spacing w:after="0"/>
        <w:rPr>
          <w:sz w:val="30"/>
          <w:szCs w:val="30"/>
        </w:rPr>
      </w:pPr>
    </w:p>
    <w:p w14:paraId="41FC63C2" w14:textId="77777777" w:rsidR="00A86EC2" w:rsidRDefault="001C7142" w:rsidP="00A86EC2">
      <w:pPr>
        <w:spacing w:after="200" w:line="276" w:lineRule="auto"/>
        <w:contextualSpacing/>
        <w:rPr>
          <w:rFonts w:eastAsia="Times New Roman"/>
          <w:b/>
          <w:bCs/>
        </w:rPr>
      </w:pPr>
      <w:r w:rsidRPr="00F83B91">
        <w:rPr>
          <w:b/>
          <w:sz w:val="24"/>
          <w:szCs w:val="24"/>
        </w:rPr>
        <w:t>Evaluation Link</w:t>
      </w:r>
      <w:r w:rsidR="003B14B4">
        <w:rPr>
          <w:b/>
          <w:sz w:val="24"/>
          <w:szCs w:val="24"/>
        </w:rPr>
        <w:t xml:space="preserve">: </w:t>
      </w:r>
      <w:bookmarkStart w:id="3" w:name="_Hlk508894892"/>
      <w:r w:rsidR="00A86EC2">
        <w:rPr>
          <w:rFonts w:eastAsia="Times New Roman"/>
        </w:rPr>
        <w:fldChar w:fldCharType="begin"/>
      </w:r>
      <w:r w:rsidR="00A86EC2">
        <w:rPr>
          <w:rFonts w:eastAsia="Times New Roman"/>
        </w:rPr>
        <w:instrText xml:space="preserve"> HYPERLINK "https://na01.safelinks.protection.outlook.com/?url=https%3A%2F%2Ftinyurl.com%2F522TX535&amp;data=02%7C01%7Cdstolts%40microsoft.com%7C40b61131c06b44003ebd08d5bcc7964a%7C72f988bf86f141af91ab2d7cd011db47%7C1%7C1%7C636622488132626869&amp;sdata=65vuR8sUSSgW5cC0LEfR7y0oEovZVZ7O9EczqR0Urmc%3D&amp;reserved=0" </w:instrText>
      </w:r>
      <w:r w:rsidR="00A86EC2">
        <w:rPr>
          <w:rFonts w:eastAsia="Times New Roman"/>
        </w:rPr>
        <w:fldChar w:fldCharType="separate"/>
      </w:r>
      <w:r w:rsidR="00A86EC2">
        <w:rPr>
          <w:rStyle w:val="Hyperlink"/>
          <w:rFonts w:eastAsia="Times New Roman"/>
        </w:rPr>
        <w:t>https://tinyurl.com/522TX535</w:t>
      </w:r>
      <w:r w:rsidR="00A86EC2">
        <w:rPr>
          <w:rFonts w:eastAsia="Times New Roman"/>
        </w:rPr>
        <w:fldChar w:fldCharType="end"/>
      </w:r>
    </w:p>
    <w:bookmarkEnd w:id="3"/>
    <w:p w14:paraId="172A2DCE" w14:textId="44738B44" w:rsidR="00FF30B8" w:rsidRDefault="00FF30B8" w:rsidP="003B14B4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 w:rsidR="00E14D50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  <w:hyperlink r:id="rId10" w:history="1">
        <w:r w:rsidR="00E14D50"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="007B69D7"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="007B69D7" w:rsidRPr="007B69D7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Pre</w:t>
      </w:r>
      <w:r w:rsidR="007B69D7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sentations\2018-05-</w:t>
      </w:r>
      <w:r w:rsidR="00EA3960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2</w:t>
      </w:r>
      <w:r w:rsidR="002A17A9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2</w:t>
      </w:r>
      <w:r w:rsidR="00EA3960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-Irving</w:t>
      </w:r>
    </w:p>
    <w:p w14:paraId="482BF401" w14:textId="77777777" w:rsidR="007B69D7" w:rsidRDefault="007B69D7" w:rsidP="003B14B4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7B69D7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Labs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 xml:space="preserve">: </w:t>
      </w:r>
      <w:hyperlink r:id="rId11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="00853900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Labs</w:t>
      </w:r>
    </w:p>
    <w:p w14:paraId="593C9EBB" w14:textId="77777777" w:rsidR="00E14D50" w:rsidRPr="00FF30B8" w:rsidRDefault="00E14D50" w:rsidP="003B14B4">
      <w:pPr>
        <w:spacing w:after="0"/>
        <w:rPr>
          <w:rFonts w:ascii="Segoe UI" w:hAnsi="Segoe UI" w:cs="Segoe UI"/>
          <w:sz w:val="21"/>
          <w:szCs w:val="21"/>
        </w:rPr>
      </w:pPr>
    </w:p>
    <w:p w14:paraId="05A25A02" w14:textId="77777777" w:rsidR="0066707A" w:rsidRDefault="0066707A" w:rsidP="002A4E8F">
      <w:pPr>
        <w:spacing w:after="0"/>
        <w:jc w:val="center"/>
        <w:rPr>
          <w:sz w:val="44"/>
          <w:szCs w:val="44"/>
        </w:rPr>
      </w:pPr>
    </w:p>
    <w:p w14:paraId="4063ABAF" w14:textId="77777777" w:rsidR="00F31B77" w:rsidRDefault="00136D82" w:rsidP="002A4E8F">
      <w:pPr>
        <w:spacing w:after="0"/>
        <w:jc w:val="center"/>
        <w:rPr>
          <w:sz w:val="44"/>
          <w:szCs w:val="44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2336" behindDoc="0" locked="0" layoutInCell="1" allowOverlap="1" wp14:anchorId="3B34ADED" wp14:editId="6F013F1A">
            <wp:simplePos x="0" y="0"/>
            <wp:positionH relativeFrom="page">
              <wp:posOffset>6391275</wp:posOffset>
            </wp:positionH>
            <wp:positionV relativeFrom="margin">
              <wp:posOffset>8716645</wp:posOffset>
            </wp:positionV>
            <wp:extent cx="1238250" cy="466725"/>
            <wp:effectExtent l="0" t="0" r="0" b="9525"/>
            <wp:wrapNone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6" t="38646" r="32398" b="17316"/>
                    <a:stretch/>
                  </pic:blipFill>
                  <pic:spPr bwMode="auto">
                    <a:xfrm>
                      <a:off x="0" y="0"/>
                      <a:ext cx="12382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1DDEB8C4" wp14:editId="0462F579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BE31D0" w14:textId="77777777" w:rsidR="00561A91" w:rsidRDefault="00561A91" w:rsidP="002A4E8F">
      <w:pPr>
        <w:spacing w:after="0"/>
        <w:jc w:val="center"/>
        <w:rPr>
          <w:sz w:val="38"/>
          <w:szCs w:val="38"/>
        </w:rPr>
      </w:pPr>
    </w:p>
    <w:p w14:paraId="7D89DF36" w14:textId="77777777" w:rsidR="00832A83" w:rsidRDefault="002A4E8F" w:rsidP="002A4E8F">
      <w:pPr>
        <w:spacing w:after="0"/>
        <w:jc w:val="center"/>
        <w:rPr>
          <w:sz w:val="38"/>
          <w:szCs w:val="38"/>
        </w:rPr>
      </w:pPr>
      <w:bookmarkStart w:id="4" w:name="_Hlk514047721"/>
      <w:r w:rsidRPr="00F31B77">
        <w:rPr>
          <w:sz w:val="38"/>
          <w:szCs w:val="38"/>
        </w:rPr>
        <w:t xml:space="preserve">Data &amp; Cloud Skill Up and Exam Ready Workshop </w:t>
      </w:r>
    </w:p>
    <w:p w14:paraId="2D4514FA" w14:textId="77777777" w:rsidR="002A4E8F" w:rsidRPr="00F31B77" w:rsidRDefault="002A4E8F" w:rsidP="002A4E8F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 xml:space="preserve">Exam 70-535: Architecting Azure Solutions </w:t>
      </w:r>
    </w:p>
    <w:p w14:paraId="28173071" w14:textId="7EA6A3CE" w:rsidR="00A86EC2" w:rsidRPr="00F31B77" w:rsidRDefault="00A86EC2" w:rsidP="00A86EC2">
      <w:pPr>
        <w:spacing w:after="0"/>
        <w:jc w:val="center"/>
        <w:rPr>
          <w:sz w:val="38"/>
          <w:szCs w:val="38"/>
        </w:rPr>
      </w:pPr>
      <w:r w:rsidRPr="00F31B77">
        <w:rPr>
          <w:b/>
          <w:sz w:val="38"/>
          <w:szCs w:val="38"/>
        </w:rPr>
        <w:t xml:space="preserve">Day </w:t>
      </w:r>
      <w:r>
        <w:rPr>
          <w:b/>
          <w:sz w:val="38"/>
          <w:szCs w:val="38"/>
        </w:rPr>
        <w:t>2</w:t>
      </w:r>
      <w:r w:rsidRPr="00F31B77">
        <w:rPr>
          <w:sz w:val="38"/>
          <w:szCs w:val="38"/>
        </w:rPr>
        <w:t xml:space="preserve"> </w:t>
      </w:r>
      <w:r>
        <w:rPr>
          <w:sz w:val="38"/>
          <w:szCs w:val="38"/>
        </w:rPr>
        <w:t>–</w:t>
      </w:r>
      <w:r w:rsidRPr="00F31B77">
        <w:rPr>
          <w:sz w:val="38"/>
          <w:szCs w:val="38"/>
        </w:rPr>
        <w:t xml:space="preserve"> </w:t>
      </w:r>
      <w:r>
        <w:rPr>
          <w:sz w:val="38"/>
          <w:szCs w:val="38"/>
        </w:rPr>
        <w:t>Wednesday, May 23, 2018</w:t>
      </w:r>
      <w:r w:rsidRPr="00561A91">
        <w:rPr>
          <w:color w:val="C00000"/>
          <w:sz w:val="38"/>
          <w:szCs w:val="38"/>
        </w:rPr>
        <w:t xml:space="preserve"> </w:t>
      </w:r>
    </w:p>
    <w:p w14:paraId="1CAA1F0B" w14:textId="77777777" w:rsidR="00A86EC2" w:rsidRPr="00E713FC" w:rsidRDefault="00A86EC2" w:rsidP="00A86EC2">
      <w:pPr>
        <w:spacing w:after="0"/>
        <w:jc w:val="center"/>
        <w:rPr>
          <w:rFonts w:cs="Arial"/>
          <w:sz w:val="32"/>
          <w:szCs w:val="38"/>
          <w:shd w:val="clear" w:color="auto" w:fill="FFFFFF"/>
        </w:rPr>
      </w:pPr>
      <w:r w:rsidRPr="00E713FC">
        <w:rPr>
          <w:rFonts w:cs="Arial"/>
          <w:sz w:val="32"/>
          <w:szCs w:val="38"/>
          <w:shd w:val="clear" w:color="auto" w:fill="FFFFFF"/>
        </w:rPr>
        <w:t xml:space="preserve">Microsoft Los Colinas Campus - 7000 N. State Highway 161, Irving, TX </w:t>
      </w:r>
    </w:p>
    <w:p w14:paraId="4575A11E" w14:textId="77777777" w:rsidR="00A86EC2" w:rsidRPr="00CC12C2" w:rsidRDefault="00A86EC2" w:rsidP="00A86EC2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r>
        <w:rPr>
          <w:rFonts w:cs="Arial"/>
          <w:sz w:val="38"/>
          <w:szCs w:val="38"/>
          <w:shd w:val="clear" w:color="auto" w:fill="FFFFFF"/>
        </w:rPr>
        <w:t xml:space="preserve">Room </w:t>
      </w:r>
      <w:r w:rsidRPr="00A86EC2">
        <w:rPr>
          <w:rFonts w:cs="Arial"/>
          <w:sz w:val="38"/>
          <w:szCs w:val="38"/>
          <w:shd w:val="clear" w:color="auto" w:fill="FFFFFF"/>
        </w:rPr>
        <w:t xml:space="preserve"> MPR 4005</w:t>
      </w:r>
    </w:p>
    <w:p w14:paraId="55146390" w14:textId="4CB2D79C" w:rsidR="00877158" w:rsidRPr="00F35947" w:rsidRDefault="00A86EC2" w:rsidP="00A86EC2">
      <w:pPr>
        <w:spacing w:after="0"/>
        <w:jc w:val="center"/>
        <w:rPr>
          <w:color w:val="C00000"/>
          <w:sz w:val="28"/>
          <w:szCs w:val="28"/>
        </w:rPr>
      </w:pPr>
      <w:r w:rsidRPr="00F35947">
        <w:rPr>
          <w:b/>
          <w:bCs/>
          <w:sz w:val="28"/>
          <w:szCs w:val="28"/>
        </w:rPr>
        <w:t>WiFi</w:t>
      </w:r>
      <w:r w:rsidRPr="00F35947">
        <w:rPr>
          <w:sz w:val="28"/>
          <w:szCs w:val="28"/>
        </w:rPr>
        <w:t xml:space="preserve">:  MSFTGUEST; Open browser; Code: </w:t>
      </w:r>
      <w:r w:rsidRPr="00A86EC2">
        <w:rPr>
          <w:rFonts w:cstheme="minorHAnsi"/>
          <w:sz w:val="28"/>
          <w:szCs w:val="28"/>
        </w:rPr>
        <w:t>msevent795ny</w:t>
      </w:r>
    </w:p>
    <w:bookmarkEnd w:id="4"/>
    <w:p w14:paraId="0A3C7617" w14:textId="77777777" w:rsidR="00F31B77" w:rsidRPr="00F35947" w:rsidRDefault="00F31B77" w:rsidP="00F31B77">
      <w:pPr>
        <w:spacing w:after="0"/>
        <w:jc w:val="center"/>
        <w:rPr>
          <w:sz w:val="28"/>
          <w:szCs w:val="28"/>
        </w:rPr>
      </w:pPr>
      <w:r w:rsidRPr="00F35947">
        <w:rPr>
          <w:sz w:val="28"/>
          <w:szCs w:val="28"/>
        </w:rPr>
        <w:t>Socialize: #70-535 @ITProGuru</w:t>
      </w:r>
    </w:p>
    <w:tbl>
      <w:tblPr>
        <w:tblW w:w="10710" w:type="dxa"/>
        <w:tblInd w:w="-6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0"/>
        <w:gridCol w:w="5460"/>
        <w:gridCol w:w="2850"/>
      </w:tblGrid>
      <w:tr w:rsidR="00EB4DE5" w:rsidRPr="00EB4DE5" w14:paraId="02B3B5EF" w14:textId="77777777" w:rsidTr="00EB4DE5">
        <w:trPr>
          <w:trHeight w:val="442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vAlign w:val="center"/>
            <w:hideMark/>
          </w:tcPr>
          <w:p w14:paraId="4C8AFD9D" w14:textId="77777777" w:rsidR="00EB4DE5" w:rsidRPr="00064B1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64B10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8"/>
                <w:szCs w:val="28"/>
              </w:rPr>
              <w:t>Time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vAlign w:val="center"/>
            <w:hideMark/>
          </w:tcPr>
          <w:p w14:paraId="0B303ECA" w14:textId="77777777" w:rsidR="00EB4DE5" w:rsidRPr="00064B1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64B10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8"/>
                <w:szCs w:val="28"/>
              </w:rPr>
              <w:t>Topic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vAlign w:val="center"/>
            <w:hideMark/>
          </w:tcPr>
          <w:p w14:paraId="54E57B30" w14:textId="77777777" w:rsidR="00EB4DE5" w:rsidRPr="00064B1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64B10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8"/>
                <w:szCs w:val="28"/>
              </w:rPr>
              <w:t>Speaker</w:t>
            </w:r>
          </w:p>
        </w:tc>
      </w:tr>
      <w:tr w:rsidR="00EB4DE5" w:rsidRPr="00EB4DE5" w14:paraId="6A72423A" w14:textId="77777777" w:rsidTr="00EB4DE5">
        <w:trPr>
          <w:trHeight w:val="427"/>
        </w:trPr>
        <w:tc>
          <w:tcPr>
            <w:tcW w:w="24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43574EF7" w14:textId="77777777"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8:30 – 9:00</w:t>
            </w:r>
          </w:p>
        </w:tc>
        <w:tc>
          <w:tcPr>
            <w:tcW w:w="8310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077D3BF8" w14:textId="77777777" w:rsidR="00EB4DE5" w:rsidRPr="00EB4DE5" w:rsidRDefault="00C66CA0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Breakfast, Registration, S</w:t>
            </w:r>
            <w:r w:rsidR="00EB4DE5" w:rsidRPr="00EB4DE5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etup</w:t>
            </w:r>
          </w:p>
        </w:tc>
      </w:tr>
      <w:tr w:rsidR="00EB4DE5" w:rsidRPr="00EB4DE5" w14:paraId="7CFF76F8" w14:textId="77777777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3C63A08F" w14:textId="09057611"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9:00 – </w:t>
            </w:r>
            <w:r w:rsidR="00D5612A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9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 w:rsidR="00D5612A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45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55136098" w14:textId="77777777" w:rsidR="00EB4DE5" w:rsidRPr="00853900" w:rsidRDefault="00853900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Exam Tips and Architecting for Your C</w:t>
            </w:r>
            <w:r w:rsidR="00EB4DE5"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ompany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636D8E78" w14:textId="77777777" w:rsidR="00EB4DE5" w:rsidRPr="00853900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an</w:t>
            </w:r>
            <w:r w:rsidR="00853900"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 xml:space="preserve"> </w:t>
            </w:r>
            <w:r w:rsid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 xml:space="preserve">Stolts </w:t>
            </w:r>
          </w:p>
        </w:tc>
      </w:tr>
      <w:tr w:rsidR="00EB4DE5" w:rsidRPr="00EB4DE5" w14:paraId="0F7E4C13" w14:textId="77777777" w:rsidTr="00EB4DE5">
        <w:trPr>
          <w:trHeight w:val="362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6F83FF14" w14:textId="48507DA8" w:rsidR="00EB4DE5" w:rsidRPr="00F35947" w:rsidRDefault="00D5612A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9:45</w:t>
            </w:r>
            <w:r w:rsidR="00EB4DE5"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 – 10: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00</w:t>
            </w:r>
          </w:p>
        </w:tc>
        <w:tc>
          <w:tcPr>
            <w:tcW w:w="83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35DD8D30" w14:textId="77777777" w:rsidR="00EB4DE5" w:rsidRPr="0085390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Break &amp; Networking with Microsoft</w:t>
            </w:r>
          </w:p>
        </w:tc>
      </w:tr>
      <w:tr w:rsidR="00EB4DE5" w:rsidRPr="00EB4DE5" w14:paraId="199CFBE9" w14:textId="77777777" w:rsidTr="00EB4DE5">
        <w:trPr>
          <w:trHeight w:val="404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7B391C03" w14:textId="4FB4F38F"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0:</w:t>
            </w:r>
            <w:r w:rsidR="00D5612A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00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 – 1</w:t>
            </w:r>
            <w:r w:rsidR="00D5612A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00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58F4983F" w14:textId="77777777" w:rsidR="00EB4DE5" w:rsidRPr="00853900" w:rsidRDefault="00E713FC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esign Compute Infrastructure</w:t>
            </w: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 xml:space="preserve"> 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3A819E26" w14:textId="77777777" w:rsidR="00EB4DE5" w:rsidRPr="00853900" w:rsidRDefault="00E713FC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sz w:val="24"/>
                <w:szCs w:val="24"/>
              </w:rPr>
              <w:t>Dan Stolts</w:t>
            </w:r>
          </w:p>
        </w:tc>
      </w:tr>
      <w:tr w:rsidR="00D5612A" w:rsidRPr="00EB4DE5" w14:paraId="1B8BA27A" w14:textId="77777777" w:rsidTr="00B317D6">
        <w:trPr>
          <w:trHeight w:val="43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3F2529D2" w14:textId="7CE34634" w:rsidR="00D5612A" w:rsidRPr="00F35947" w:rsidRDefault="00D5612A" w:rsidP="00B317D6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:00 – 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2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00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0FC23CD3" w14:textId="77777777" w:rsidR="00D5612A" w:rsidRPr="00853900" w:rsidRDefault="00D5612A" w:rsidP="00B317D6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esign Solutions U</w:t>
            </w:r>
            <w:r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sing Platform Services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29A434D5" w14:textId="77777777" w:rsidR="00D5612A" w:rsidRPr="00853900" w:rsidRDefault="00D5612A" w:rsidP="00B317D6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Coach</w:t>
            </w:r>
            <w:r>
              <w:rPr>
                <w:sz w:val="24"/>
                <w:szCs w:val="24"/>
              </w:rPr>
              <w:t xml:space="preserve"> Culbertson</w:t>
            </w:r>
          </w:p>
        </w:tc>
      </w:tr>
      <w:tr w:rsidR="00EB4DE5" w:rsidRPr="00EB4DE5" w14:paraId="1DDCC79B" w14:textId="77777777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3678E6E6" w14:textId="77777777"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2:00 – 1:00</w:t>
            </w:r>
          </w:p>
        </w:tc>
        <w:tc>
          <w:tcPr>
            <w:tcW w:w="83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573EC372" w14:textId="77777777" w:rsidR="00EB4DE5" w:rsidRPr="0085390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Lunch &amp; Networking &amp; Labs</w:t>
            </w:r>
          </w:p>
        </w:tc>
      </w:tr>
      <w:tr w:rsidR="00EB4DE5" w:rsidRPr="00EB4DE5" w14:paraId="4D457568" w14:textId="77777777" w:rsidTr="00EB4DE5">
        <w:trPr>
          <w:trHeight w:val="43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39E23AF5" w14:textId="150960EF" w:rsidR="00EB4DE5" w:rsidRPr="00F35947" w:rsidRDefault="00F76764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bookmarkStart w:id="5" w:name="_Hlk514753601"/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</w:t>
            </w:r>
            <w:r w:rsidR="00EB4DE5"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:00 – </w:t>
            </w:r>
            <w:r w:rsidR="00D5612A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</w:t>
            </w:r>
            <w:r w:rsidR="00EB4DE5"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 w:rsidR="00D5612A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30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36FCA4F1" w14:textId="77777777" w:rsidR="00EB4DE5" w:rsidRPr="00853900" w:rsidRDefault="00853900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esign Solutions U</w:t>
            </w:r>
            <w:r w:rsidR="00F76764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sing Platform Services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15508686" w14:textId="77777777" w:rsidR="00EB4DE5" w:rsidRPr="00853900" w:rsidRDefault="00853900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Coach</w:t>
            </w:r>
            <w:r>
              <w:rPr>
                <w:sz w:val="24"/>
                <w:szCs w:val="24"/>
              </w:rPr>
              <w:t xml:space="preserve"> Culbertson</w:t>
            </w:r>
          </w:p>
        </w:tc>
      </w:tr>
      <w:bookmarkEnd w:id="5"/>
      <w:tr w:rsidR="00EB4DE5" w:rsidRPr="00EB4DE5" w14:paraId="34202CC6" w14:textId="77777777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7F4E5388" w14:textId="5290ED9C" w:rsidR="00EB4DE5" w:rsidRPr="00F35947" w:rsidRDefault="00D5612A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</w:t>
            </w:r>
            <w:r w:rsidR="00EB4DE5"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:30 – 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2</w:t>
            </w:r>
            <w:r w:rsidR="00EB4DE5"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00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7AE784DC" w14:textId="77777777" w:rsidR="00EB4DE5" w:rsidRPr="00853900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Making it Real: Whiteboarding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1EE0E0E3" w14:textId="77777777" w:rsidR="00EB4DE5" w:rsidRPr="00853900" w:rsidRDefault="00F76764" w:rsidP="00EB4DE5">
            <w:pPr>
              <w:spacing w:after="0" w:line="256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sz w:val="24"/>
                <w:szCs w:val="24"/>
              </w:rPr>
              <w:t>Dan, Coach</w:t>
            </w:r>
            <w:r w:rsidR="00853900" w:rsidRPr="00853900">
              <w:rPr>
                <w:sz w:val="24"/>
                <w:szCs w:val="24"/>
              </w:rPr>
              <w:t>, Others</w:t>
            </w:r>
          </w:p>
        </w:tc>
      </w:tr>
      <w:tr w:rsidR="00D5612A" w:rsidRPr="00EB4DE5" w14:paraId="30E3A5F9" w14:textId="77777777" w:rsidTr="00B317D6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0E020B00" w14:textId="4CF59B92" w:rsidR="00D5612A" w:rsidRPr="00F35947" w:rsidRDefault="00D5612A" w:rsidP="00B317D6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2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00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-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2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5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7F6CB2FF" w14:textId="77777777" w:rsidR="00D5612A" w:rsidRPr="00853900" w:rsidRDefault="00D5612A" w:rsidP="00B317D6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Wrap-Up/Closing Next Steps and Homework (Labs)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081BE317" w14:textId="77777777" w:rsidR="00D5612A" w:rsidRPr="00853900" w:rsidRDefault="00D5612A" w:rsidP="00B317D6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sz w:val="24"/>
                <w:szCs w:val="24"/>
              </w:rPr>
              <w:t>Coach, Dan</w:t>
            </w:r>
          </w:p>
        </w:tc>
      </w:tr>
      <w:tr w:rsidR="00D5612A" w:rsidRPr="00EB4DE5" w14:paraId="71B08668" w14:textId="77777777" w:rsidTr="00B317D6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2B7C3337" w14:textId="4E794EB8" w:rsidR="00D5612A" w:rsidRPr="00F35947" w:rsidRDefault="00D5612A" w:rsidP="00B317D6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2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5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 – 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2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30</w:t>
            </w:r>
          </w:p>
        </w:tc>
        <w:tc>
          <w:tcPr>
            <w:tcW w:w="83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56C57F46" w14:textId="77777777" w:rsidR="00D5612A" w:rsidRPr="00853900" w:rsidRDefault="00D5612A" w:rsidP="00B317D6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Break</w:t>
            </w:r>
          </w:p>
        </w:tc>
      </w:tr>
      <w:tr w:rsidR="00EB4DE5" w:rsidRPr="00EB4DE5" w14:paraId="5973B208" w14:textId="77777777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51626645" w14:textId="05EF0400" w:rsidR="00EB4DE5" w:rsidRPr="00F35947" w:rsidRDefault="00D5612A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2</w:t>
            </w:r>
            <w:r w:rsidR="00EB4DE5"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30</w:t>
            </w:r>
            <w:r w:rsidR="00EB4DE5"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 – 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3</w:t>
            </w:r>
            <w:r w:rsidR="00EB4DE5"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45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46FA43B3" w14:textId="77777777" w:rsidR="00EB4DE5" w:rsidRPr="00853900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Making it Real: Architecting Real World Solutions – Whiteboarding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0A0413AE" w14:textId="77777777" w:rsidR="00EB4DE5" w:rsidRPr="00853900" w:rsidRDefault="00F76764" w:rsidP="00EB4DE5">
            <w:pPr>
              <w:spacing w:after="0" w:line="256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sz w:val="24"/>
                <w:szCs w:val="24"/>
              </w:rPr>
              <w:t>Dan, Coach</w:t>
            </w:r>
            <w:r w:rsidR="00853900" w:rsidRPr="00853900">
              <w:rPr>
                <w:sz w:val="24"/>
                <w:szCs w:val="24"/>
              </w:rPr>
              <w:t>, Others</w:t>
            </w:r>
          </w:p>
        </w:tc>
      </w:tr>
    </w:tbl>
    <w:p w14:paraId="45D1E942" w14:textId="77777777" w:rsidR="004F3BD2" w:rsidRPr="005A2ECA" w:rsidRDefault="004F3BD2" w:rsidP="00100C11">
      <w:pPr>
        <w:spacing w:after="0"/>
        <w:jc w:val="center"/>
        <w:rPr>
          <w:sz w:val="32"/>
          <w:szCs w:val="32"/>
        </w:rPr>
      </w:pPr>
      <w:bookmarkStart w:id="6" w:name="_GoBack"/>
      <w:bookmarkEnd w:id="6"/>
    </w:p>
    <w:p w14:paraId="4C2F8CE1" w14:textId="77777777" w:rsidR="00EA3960" w:rsidRDefault="00EA3960" w:rsidP="00EA3960">
      <w:pPr>
        <w:spacing w:after="200" w:line="276" w:lineRule="auto"/>
        <w:contextualSpacing/>
        <w:rPr>
          <w:rFonts w:eastAsia="Times New Roman"/>
          <w:b/>
          <w:bCs/>
        </w:rPr>
      </w:pPr>
      <w:r w:rsidRPr="00F83B91">
        <w:rPr>
          <w:b/>
          <w:sz w:val="24"/>
          <w:szCs w:val="24"/>
        </w:rPr>
        <w:t>Evaluation Link</w:t>
      </w:r>
      <w:r>
        <w:rPr>
          <w:b/>
          <w:sz w:val="24"/>
          <w:szCs w:val="24"/>
        </w:rPr>
        <w:t xml:space="preserve">: </w:t>
      </w:r>
      <w:hyperlink r:id="rId14" w:history="1">
        <w:r>
          <w:rPr>
            <w:rStyle w:val="Hyperlink"/>
            <w:rFonts w:eastAsia="Times New Roman"/>
          </w:rPr>
          <w:t>https://tinyurl.com/522TX535</w:t>
        </w:r>
      </w:hyperlink>
    </w:p>
    <w:p w14:paraId="573C6F4D" w14:textId="1F1FAD80" w:rsidR="00EA3960" w:rsidRDefault="00EA3960" w:rsidP="00EA3960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  <w:hyperlink r:id="rId15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Pr="007B69D7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Pre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sentations\2018-05-2</w:t>
      </w:r>
      <w:r w:rsidR="002A17A9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2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-Irving</w:t>
      </w:r>
    </w:p>
    <w:p w14:paraId="4486B577" w14:textId="77777777" w:rsidR="00EA3960" w:rsidRDefault="00EA3960" w:rsidP="00EA3960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7B69D7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Labs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 xml:space="preserve">: </w:t>
      </w:r>
      <w:hyperlink r:id="rId16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Labs</w:t>
      </w:r>
    </w:p>
    <w:p w14:paraId="25E37D14" w14:textId="77777777" w:rsidR="00636677" w:rsidRPr="00603AE0" w:rsidRDefault="00636677" w:rsidP="003B14B4">
      <w:pPr>
        <w:spacing w:after="0"/>
        <w:rPr>
          <w:rFonts w:cs="Arial"/>
          <w:b/>
          <w:bCs/>
          <w:color w:val="000000"/>
        </w:rPr>
      </w:pPr>
    </w:p>
    <w:p w14:paraId="23422290" w14:textId="77777777" w:rsidR="00636677" w:rsidRPr="00CD24EC" w:rsidRDefault="00136D82" w:rsidP="008A1728">
      <w:pPr>
        <w:spacing w:after="0"/>
        <w:rPr>
          <w:rFonts w:cs="Arial"/>
          <w:b/>
          <w:bCs/>
          <w:color w:val="0000FF"/>
          <w:u w:val="single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4384" behindDoc="0" locked="0" layoutInCell="1" allowOverlap="1" wp14:anchorId="636FD442" wp14:editId="542ED5BF">
            <wp:simplePos x="0" y="0"/>
            <wp:positionH relativeFrom="page">
              <wp:posOffset>6410325</wp:posOffset>
            </wp:positionH>
            <wp:positionV relativeFrom="page">
              <wp:posOffset>9391015</wp:posOffset>
            </wp:positionV>
            <wp:extent cx="1238250" cy="466725"/>
            <wp:effectExtent l="0" t="0" r="0" b="9525"/>
            <wp:wrapNone/>
            <wp:docPr id="3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6" t="38646" r="32398" b="17316"/>
                    <a:stretch/>
                  </pic:blipFill>
                  <pic:spPr bwMode="auto">
                    <a:xfrm>
                      <a:off x="0" y="0"/>
                      <a:ext cx="12382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23CADE33" wp14:editId="38BB0DE3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None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36677" w:rsidRPr="00CD24EC" w:rsidSect="00BC59B1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 w:code="1"/>
      <w:pgMar w:top="720" w:right="1440" w:bottom="44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002223" w14:textId="77777777" w:rsidR="00113569" w:rsidRDefault="00113569" w:rsidP="006941C2">
      <w:pPr>
        <w:spacing w:after="0" w:line="240" w:lineRule="auto"/>
      </w:pPr>
      <w:r>
        <w:separator/>
      </w:r>
    </w:p>
  </w:endnote>
  <w:endnote w:type="continuationSeparator" w:id="0">
    <w:p w14:paraId="32E6104E" w14:textId="77777777" w:rsidR="00113569" w:rsidRDefault="00113569" w:rsidP="006941C2">
      <w:pPr>
        <w:spacing w:after="0" w:line="240" w:lineRule="auto"/>
      </w:pPr>
      <w:r>
        <w:continuationSeparator/>
      </w:r>
    </w:p>
  </w:endnote>
  <w:endnote w:type="continuationNotice" w:id="1">
    <w:p w14:paraId="55FDD843" w14:textId="77777777" w:rsidR="00113569" w:rsidRDefault="0011356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CBCA13" w14:textId="77777777" w:rsidR="0052732E" w:rsidRDefault="005273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6B0AE9" w14:textId="77777777" w:rsidR="0052732E" w:rsidRDefault="005273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0686DC" w14:textId="77777777" w:rsidR="0052732E" w:rsidRDefault="005273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542527" w14:textId="77777777" w:rsidR="00113569" w:rsidRDefault="00113569" w:rsidP="006941C2">
      <w:pPr>
        <w:spacing w:after="0" w:line="240" w:lineRule="auto"/>
      </w:pPr>
      <w:r>
        <w:separator/>
      </w:r>
    </w:p>
  </w:footnote>
  <w:footnote w:type="continuationSeparator" w:id="0">
    <w:p w14:paraId="155B9B4B" w14:textId="77777777" w:rsidR="00113569" w:rsidRDefault="00113569" w:rsidP="006941C2">
      <w:pPr>
        <w:spacing w:after="0" w:line="240" w:lineRule="auto"/>
      </w:pPr>
      <w:r>
        <w:continuationSeparator/>
      </w:r>
    </w:p>
  </w:footnote>
  <w:footnote w:type="continuationNotice" w:id="1">
    <w:p w14:paraId="0E7FAF3B" w14:textId="77777777" w:rsidR="00113569" w:rsidRDefault="0011356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FC91A6" w14:textId="77777777" w:rsidR="0052732E" w:rsidRDefault="005273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769962" w14:textId="77777777" w:rsidR="0052732E" w:rsidRDefault="005273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472B09" w14:textId="77777777" w:rsidR="0052732E" w:rsidRDefault="005273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95273"/>
    <w:multiLevelType w:val="multilevel"/>
    <w:tmpl w:val="A64E9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7724B7"/>
    <w:multiLevelType w:val="hybridMultilevel"/>
    <w:tmpl w:val="220A2862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93DF4"/>
    <w:multiLevelType w:val="multilevel"/>
    <w:tmpl w:val="D00A8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3C403A4"/>
    <w:multiLevelType w:val="hybridMultilevel"/>
    <w:tmpl w:val="C2B2C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1D406F"/>
    <w:multiLevelType w:val="multilevel"/>
    <w:tmpl w:val="3D869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5BE1D2C"/>
    <w:multiLevelType w:val="multilevel"/>
    <w:tmpl w:val="9BD6F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9A01E5"/>
    <w:multiLevelType w:val="multilevel"/>
    <w:tmpl w:val="CE5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696485F"/>
    <w:multiLevelType w:val="multilevel"/>
    <w:tmpl w:val="5B068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tzQ0MzYysDQ2tDRS0lEKTi0uzszPAykwrgUAaNtGXSwAAAA="/>
  </w:docVars>
  <w:rsids>
    <w:rsidRoot w:val="006046C4"/>
    <w:rsid w:val="00021CF1"/>
    <w:rsid w:val="00022751"/>
    <w:rsid w:val="00064B10"/>
    <w:rsid w:val="00093918"/>
    <w:rsid w:val="000A1396"/>
    <w:rsid w:val="000A7847"/>
    <w:rsid w:val="000B09B1"/>
    <w:rsid w:val="000B52CC"/>
    <w:rsid w:val="000C26E0"/>
    <w:rsid w:val="000D2BC1"/>
    <w:rsid w:val="000E01FD"/>
    <w:rsid w:val="000E45BD"/>
    <w:rsid w:val="00100C11"/>
    <w:rsid w:val="00105428"/>
    <w:rsid w:val="00113569"/>
    <w:rsid w:val="00113705"/>
    <w:rsid w:val="00124281"/>
    <w:rsid w:val="00136D82"/>
    <w:rsid w:val="00186B57"/>
    <w:rsid w:val="00194D98"/>
    <w:rsid w:val="001A5680"/>
    <w:rsid w:val="001B0B0B"/>
    <w:rsid w:val="001B21B5"/>
    <w:rsid w:val="001C6A3A"/>
    <w:rsid w:val="001C7142"/>
    <w:rsid w:val="001F44F9"/>
    <w:rsid w:val="00244289"/>
    <w:rsid w:val="0026404A"/>
    <w:rsid w:val="00273A9F"/>
    <w:rsid w:val="00282BF8"/>
    <w:rsid w:val="002959A9"/>
    <w:rsid w:val="002A0C0E"/>
    <w:rsid w:val="002A17A9"/>
    <w:rsid w:val="002A4E8F"/>
    <w:rsid w:val="002A61AE"/>
    <w:rsid w:val="002B194C"/>
    <w:rsid w:val="002C33C1"/>
    <w:rsid w:val="002D42C8"/>
    <w:rsid w:val="002D58DE"/>
    <w:rsid w:val="002E768B"/>
    <w:rsid w:val="00313062"/>
    <w:rsid w:val="0031504B"/>
    <w:rsid w:val="00343158"/>
    <w:rsid w:val="003762AB"/>
    <w:rsid w:val="00377D00"/>
    <w:rsid w:val="00380FB4"/>
    <w:rsid w:val="00382F50"/>
    <w:rsid w:val="0038628B"/>
    <w:rsid w:val="003A6EC1"/>
    <w:rsid w:val="003B10AE"/>
    <w:rsid w:val="003B14B4"/>
    <w:rsid w:val="003C70F9"/>
    <w:rsid w:val="003D2CD0"/>
    <w:rsid w:val="003E4EBE"/>
    <w:rsid w:val="003F16CD"/>
    <w:rsid w:val="00403C25"/>
    <w:rsid w:val="00417A3D"/>
    <w:rsid w:val="004265A6"/>
    <w:rsid w:val="004265D1"/>
    <w:rsid w:val="00430AC0"/>
    <w:rsid w:val="00447F9F"/>
    <w:rsid w:val="0046285C"/>
    <w:rsid w:val="004635DF"/>
    <w:rsid w:val="00491A38"/>
    <w:rsid w:val="004A2942"/>
    <w:rsid w:val="004A6F6C"/>
    <w:rsid w:val="004B2035"/>
    <w:rsid w:val="004D0757"/>
    <w:rsid w:val="004D2B38"/>
    <w:rsid w:val="004E43DD"/>
    <w:rsid w:val="004F2155"/>
    <w:rsid w:val="004F3BD2"/>
    <w:rsid w:val="00504441"/>
    <w:rsid w:val="00507312"/>
    <w:rsid w:val="005118B7"/>
    <w:rsid w:val="005255D1"/>
    <w:rsid w:val="005271F2"/>
    <w:rsid w:val="0052732E"/>
    <w:rsid w:val="00535371"/>
    <w:rsid w:val="005401DC"/>
    <w:rsid w:val="00561A91"/>
    <w:rsid w:val="00585F73"/>
    <w:rsid w:val="005A2ECA"/>
    <w:rsid w:val="005B3DD5"/>
    <w:rsid w:val="005C2424"/>
    <w:rsid w:val="005C5512"/>
    <w:rsid w:val="005D4BC8"/>
    <w:rsid w:val="005F39C8"/>
    <w:rsid w:val="00603AE0"/>
    <w:rsid w:val="006046C4"/>
    <w:rsid w:val="00611AFA"/>
    <w:rsid w:val="00615A35"/>
    <w:rsid w:val="00620AC7"/>
    <w:rsid w:val="006231FB"/>
    <w:rsid w:val="0063035F"/>
    <w:rsid w:val="00636677"/>
    <w:rsid w:val="00640B59"/>
    <w:rsid w:val="006511F6"/>
    <w:rsid w:val="00663DE8"/>
    <w:rsid w:val="0066707A"/>
    <w:rsid w:val="00674348"/>
    <w:rsid w:val="00683B48"/>
    <w:rsid w:val="006941C2"/>
    <w:rsid w:val="006D1450"/>
    <w:rsid w:val="006E0174"/>
    <w:rsid w:val="006F48C5"/>
    <w:rsid w:val="007025D5"/>
    <w:rsid w:val="00710635"/>
    <w:rsid w:val="00710A72"/>
    <w:rsid w:val="00715505"/>
    <w:rsid w:val="00716EB7"/>
    <w:rsid w:val="00741782"/>
    <w:rsid w:val="007709B9"/>
    <w:rsid w:val="00785C6D"/>
    <w:rsid w:val="00794012"/>
    <w:rsid w:val="007B69D7"/>
    <w:rsid w:val="007B791A"/>
    <w:rsid w:val="007C6D83"/>
    <w:rsid w:val="007D3295"/>
    <w:rsid w:val="007D462B"/>
    <w:rsid w:val="0080027D"/>
    <w:rsid w:val="0082023F"/>
    <w:rsid w:val="00827F64"/>
    <w:rsid w:val="00832A83"/>
    <w:rsid w:val="008446CF"/>
    <w:rsid w:val="008459AD"/>
    <w:rsid w:val="008532A1"/>
    <w:rsid w:val="00853900"/>
    <w:rsid w:val="008722C7"/>
    <w:rsid w:val="00877158"/>
    <w:rsid w:val="00890DE2"/>
    <w:rsid w:val="008A1728"/>
    <w:rsid w:val="008C1B70"/>
    <w:rsid w:val="008C6095"/>
    <w:rsid w:val="008D6C62"/>
    <w:rsid w:val="008E7464"/>
    <w:rsid w:val="008F4E89"/>
    <w:rsid w:val="009001BC"/>
    <w:rsid w:val="009042B9"/>
    <w:rsid w:val="00904E49"/>
    <w:rsid w:val="009132B4"/>
    <w:rsid w:val="00916BE7"/>
    <w:rsid w:val="00922F3C"/>
    <w:rsid w:val="00930561"/>
    <w:rsid w:val="00930857"/>
    <w:rsid w:val="00940B69"/>
    <w:rsid w:val="009444C5"/>
    <w:rsid w:val="009500B9"/>
    <w:rsid w:val="00974724"/>
    <w:rsid w:val="0097658D"/>
    <w:rsid w:val="0098069F"/>
    <w:rsid w:val="009813BD"/>
    <w:rsid w:val="009F2FAE"/>
    <w:rsid w:val="009F58A0"/>
    <w:rsid w:val="00A12F97"/>
    <w:rsid w:val="00A72AC2"/>
    <w:rsid w:val="00A86EC2"/>
    <w:rsid w:val="00A90653"/>
    <w:rsid w:val="00AA2C97"/>
    <w:rsid w:val="00AA4E72"/>
    <w:rsid w:val="00AA532B"/>
    <w:rsid w:val="00AB1E26"/>
    <w:rsid w:val="00AC3DBE"/>
    <w:rsid w:val="00AC4962"/>
    <w:rsid w:val="00AD0E68"/>
    <w:rsid w:val="00AE1477"/>
    <w:rsid w:val="00B14370"/>
    <w:rsid w:val="00B20096"/>
    <w:rsid w:val="00B4218C"/>
    <w:rsid w:val="00B67748"/>
    <w:rsid w:val="00BA71D1"/>
    <w:rsid w:val="00BC59B1"/>
    <w:rsid w:val="00BE1883"/>
    <w:rsid w:val="00BE4ED7"/>
    <w:rsid w:val="00C33D0B"/>
    <w:rsid w:val="00C66CA0"/>
    <w:rsid w:val="00C724AA"/>
    <w:rsid w:val="00C93E90"/>
    <w:rsid w:val="00C96769"/>
    <w:rsid w:val="00CC12C2"/>
    <w:rsid w:val="00CC75A1"/>
    <w:rsid w:val="00CD24EC"/>
    <w:rsid w:val="00CF23C0"/>
    <w:rsid w:val="00D0132D"/>
    <w:rsid w:val="00D210F5"/>
    <w:rsid w:val="00D266C2"/>
    <w:rsid w:val="00D34323"/>
    <w:rsid w:val="00D346F6"/>
    <w:rsid w:val="00D5612A"/>
    <w:rsid w:val="00D6690D"/>
    <w:rsid w:val="00D73A53"/>
    <w:rsid w:val="00D77E88"/>
    <w:rsid w:val="00D92850"/>
    <w:rsid w:val="00DA48ED"/>
    <w:rsid w:val="00E05446"/>
    <w:rsid w:val="00E14D50"/>
    <w:rsid w:val="00E41241"/>
    <w:rsid w:val="00E60F2F"/>
    <w:rsid w:val="00E713FC"/>
    <w:rsid w:val="00E74812"/>
    <w:rsid w:val="00E82AB7"/>
    <w:rsid w:val="00E84E0E"/>
    <w:rsid w:val="00E92A55"/>
    <w:rsid w:val="00EA3960"/>
    <w:rsid w:val="00EA5118"/>
    <w:rsid w:val="00EB4DE5"/>
    <w:rsid w:val="00EC6959"/>
    <w:rsid w:val="00ED3EE4"/>
    <w:rsid w:val="00ED611C"/>
    <w:rsid w:val="00F15E46"/>
    <w:rsid w:val="00F1671E"/>
    <w:rsid w:val="00F17422"/>
    <w:rsid w:val="00F31B77"/>
    <w:rsid w:val="00F35947"/>
    <w:rsid w:val="00F616B3"/>
    <w:rsid w:val="00F64630"/>
    <w:rsid w:val="00F76764"/>
    <w:rsid w:val="00F83B91"/>
    <w:rsid w:val="00F870C4"/>
    <w:rsid w:val="00FA744C"/>
    <w:rsid w:val="00FD116F"/>
    <w:rsid w:val="00FD3C02"/>
    <w:rsid w:val="00FD6CFF"/>
    <w:rsid w:val="00FF197E"/>
    <w:rsid w:val="00FF3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8725DF"/>
  <w15:chartTrackingRefBased/>
  <w15:docId w15:val="{DFF7EE1B-783B-4997-BAED-885657E70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561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1C2"/>
  </w:style>
  <w:style w:type="paragraph" w:styleId="Footer">
    <w:name w:val="footer"/>
    <w:basedOn w:val="Normal"/>
    <w:link w:val="Foot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1C2"/>
  </w:style>
  <w:style w:type="paragraph" w:customStyle="1" w:styleId="msl2-accordion-togglers">
    <w:name w:val="msl2-accordion-togglers"/>
    <w:basedOn w:val="Normal"/>
    <w:rsid w:val="009F2F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A172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B21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695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0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4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90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27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175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38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image" Target="media/image1.wmf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guruskill/70-535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guruskill/70-535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github.com/guruskill/70-535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github.com/guruskill/70-535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na01.safelinks.protection.outlook.com/?url=https%3A%2F%2Ftinyurl.com%2F522TX535&amp;data=02%7C01%7Cdstolts%40microsoft.com%7C40b61131c06b44003ebd08d5bcc7964a%7C72f988bf86f141af91ab2d7cd011db47%7C1%7C1%7C636622488132626869&amp;sdata=65vuR8sUSSgW5cC0LEfR7y0oEovZVZ7O9EczqR0Urmc%3D&amp;reserved=0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833FF589E45A4BA847AE22271E45A0" ma:contentTypeVersion="2" ma:contentTypeDescription="Create a new document." ma:contentTypeScope="" ma:versionID="a2be94ab6fac176efb9644e777ac48ed">
  <xsd:schema xmlns:xsd="http://www.w3.org/2001/XMLSchema" xmlns:xs="http://www.w3.org/2001/XMLSchema" xmlns:p="http://schemas.microsoft.com/office/2006/metadata/properties" xmlns:ns2="a14ba694-d9a1-4457-b2c3-7569ec527aa1" targetNamespace="http://schemas.microsoft.com/office/2006/metadata/properties" ma:root="true" ma:fieldsID="ba7465b8cd4bde54364ed2e4bedb04ad" ns2:_="">
    <xsd:import namespace="a14ba694-d9a1-4457-b2c3-7569ec527a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ba694-d9a1-4457-b2c3-7569ec527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F7B6BD-866D-4236-B266-51A8234EF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ba694-d9a1-4457-b2c3-7569ec527a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C2090C-28C5-425F-8258-C7D347769A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4B1118A-3A8D-4DD5-AB05-AB86D555BC9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8</TotalTime>
  <Pages>2</Pages>
  <Words>475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17</cp:revision>
  <cp:lastPrinted>2018-05-22T17:06:00Z</cp:lastPrinted>
  <dcterms:created xsi:type="dcterms:W3CDTF">2018-05-11T19:59:00Z</dcterms:created>
  <dcterms:modified xsi:type="dcterms:W3CDTF">2018-05-22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tarawebb@microsoft.com</vt:lpwstr>
  </property>
  <property fmtid="{D5CDD505-2E9C-101B-9397-08002B2CF9AE}" pid="5" name="MSIP_Label_f42aa342-8706-4288-bd11-ebb85995028c_SetDate">
    <vt:lpwstr>2018-01-02T20:42:48.504905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75833FF589E45A4BA847AE22271E45A0</vt:lpwstr>
  </property>
</Properties>
</file>